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6A24" w:rsidRDefault="002F4C87" w:rsidP="00B76A2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F4C87">
        <w:rPr>
          <w:rFonts w:ascii="Times New Roman" w:hAnsi="Times New Roman" w:cs="Times New Roman"/>
          <w:b/>
          <w:sz w:val="28"/>
          <w:szCs w:val="28"/>
        </w:rPr>
        <w:t>Personal Routine &amp; Counseling Hour</w:t>
      </w:r>
    </w:p>
    <w:p w:rsidR="002F4C87" w:rsidRPr="00CC44B4" w:rsidRDefault="002F4C87" w:rsidP="00B76A24">
      <w:pPr>
        <w:jc w:val="center"/>
        <w:rPr>
          <w:rFonts w:ascii="Times New Roman" w:hAnsi="Times New Roman" w:cs="Times New Roman"/>
          <w:b/>
          <w:sz w:val="2"/>
          <w:szCs w:val="28"/>
        </w:rPr>
      </w:pPr>
    </w:p>
    <w:p w:rsidR="00877218" w:rsidRPr="007911A1" w:rsidRDefault="00B76A24" w:rsidP="00B76A24">
      <w:pPr>
        <w:jc w:val="center"/>
        <w:rPr>
          <w:rFonts w:ascii="Times New Roman" w:hAnsi="Times New Roman" w:cs="Times New Roman"/>
          <w:b/>
          <w:sz w:val="42"/>
          <w:szCs w:val="42"/>
        </w:rPr>
      </w:pPr>
      <w:r w:rsidRPr="007911A1">
        <w:rPr>
          <w:rFonts w:ascii="Times New Roman" w:hAnsi="Times New Roman" w:cs="Times New Roman"/>
          <w:b/>
          <w:sz w:val="42"/>
          <w:szCs w:val="42"/>
        </w:rPr>
        <w:t>Rashidul Hasan Hridoy (RHH)</w:t>
      </w:r>
    </w:p>
    <w:p w:rsidR="00B76A24" w:rsidRPr="00B76A24" w:rsidRDefault="00B76A24" w:rsidP="00B76A24">
      <w:pPr>
        <w:jc w:val="center"/>
        <w:rPr>
          <w:rFonts w:ascii="Times New Roman" w:hAnsi="Times New Roman" w:cs="Times New Roman"/>
          <w:b/>
          <w:sz w:val="28"/>
          <w:szCs w:val="40"/>
        </w:rPr>
      </w:pPr>
      <w:r w:rsidRPr="00B76A24">
        <w:rPr>
          <w:rFonts w:ascii="Times New Roman" w:hAnsi="Times New Roman" w:cs="Times New Roman"/>
          <w:b/>
          <w:sz w:val="28"/>
          <w:szCs w:val="40"/>
        </w:rPr>
        <w:t>Lecturer, Department of Software Engineering</w:t>
      </w:r>
    </w:p>
    <w:p w:rsidR="00B76A24" w:rsidRPr="00B76A24" w:rsidRDefault="00B76A24" w:rsidP="00B76A24">
      <w:pPr>
        <w:jc w:val="center"/>
        <w:rPr>
          <w:rFonts w:ascii="Times New Roman" w:hAnsi="Times New Roman" w:cs="Times New Roman"/>
          <w:b/>
          <w:sz w:val="28"/>
          <w:szCs w:val="40"/>
        </w:rPr>
      </w:pPr>
      <w:r w:rsidRPr="00B76A24">
        <w:rPr>
          <w:rFonts w:ascii="Times New Roman" w:hAnsi="Times New Roman" w:cs="Times New Roman"/>
          <w:b/>
          <w:sz w:val="28"/>
          <w:szCs w:val="40"/>
        </w:rPr>
        <w:t>Daffodil International University</w:t>
      </w:r>
    </w:p>
    <w:p w:rsidR="00373715" w:rsidRPr="00CC44B4" w:rsidRDefault="00373715">
      <w:pPr>
        <w:rPr>
          <w:sz w:val="1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01"/>
        <w:gridCol w:w="1452"/>
        <w:gridCol w:w="1527"/>
        <w:gridCol w:w="1526"/>
        <w:gridCol w:w="1555"/>
        <w:gridCol w:w="1604"/>
        <w:gridCol w:w="1440"/>
        <w:gridCol w:w="1350"/>
      </w:tblGrid>
      <w:tr w:rsidR="00CC44B4" w:rsidRPr="00CC44B4" w:rsidTr="005D5A3D">
        <w:trPr>
          <w:jc w:val="center"/>
        </w:trPr>
        <w:tc>
          <w:tcPr>
            <w:tcW w:w="1601" w:type="dxa"/>
            <w:vAlign w:val="center"/>
          </w:tcPr>
          <w:p w:rsidR="00EB7A1C" w:rsidRPr="00CC44B4" w:rsidRDefault="00EB7A1C">
            <w:pPr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Day/Time</w:t>
            </w:r>
          </w:p>
        </w:tc>
        <w:tc>
          <w:tcPr>
            <w:tcW w:w="1452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08:30</w:t>
            </w:r>
            <w:r w:rsidR="00BE3F80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-09:45</w:t>
            </w:r>
          </w:p>
        </w:tc>
        <w:tc>
          <w:tcPr>
            <w:tcW w:w="1527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09:45</w:t>
            </w:r>
            <w:r w:rsidR="00BE3F80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-11:00</w:t>
            </w:r>
          </w:p>
        </w:tc>
        <w:tc>
          <w:tcPr>
            <w:tcW w:w="1526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11:00</w:t>
            </w:r>
            <w:r w:rsidR="00BE3F80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-12:15</w:t>
            </w:r>
          </w:p>
        </w:tc>
        <w:tc>
          <w:tcPr>
            <w:tcW w:w="1555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12:15</w:t>
            </w:r>
            <w:r w:rsidR="00BE3F80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-01:30</w:t>
            </w:r>
          </w:p>
        </w:tc>
        <w:tc>
          <w:tcPr>
            <w:tcW w:w="1604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01:30 - 02:45</w:t>
            </w:r>
          </w:p>
        </w:tc>
        <w:tc>
          <w:tcPr>
            <w:tcW w:w="1440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02:45 - 04:00</w:t>
            </w:r>
          </w:p>
        </w:tc>
        <w:tc>
          <w:tcPr>
            <w:tcW w:w="1350" w:type="dxa"/>
            <w:vAlign w:val="center"/>
          </w:tcPr>
          <w:p w:rsidR="00EB7A1C" w:rsidRPr="00CC44B4" w:rsidRDefault="00020CD5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04:00</w:t>
            </w:r>
            <w:r w:rsidR="00BE3F80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-05:15</w:t>
            </w:r>
          </w:p>
        </w:tc>
      </w:tr>
      <w:tr w:rsidR="00CC44B4" w:rsidRPr="00CC44B4" w:rsidTr="005D5A3D">
        <w:trPr>
          <w:jc w:val="center"/>
        </w:trPr>
        <w:tc>
          <w:tcPr>
            <w:tcW w:w="1601" w:type="dxa"/>
            <w:vAlign w:val="center"/>
          </w:tcPr>
          <w:p w:rsidR="00EB7A1C" w:rsidRPr="00CC44B4" w:rsidRDefault="00EB7A1C">
            <w:pPr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Saturday</w:t>
            </w:r>
          </w:p>
        </w:tc>
        <w:tc>
          <w:tcPr>
            <w:tcW w:w="9104" w:type="dxa"/>
            <w:gridSpan w:val="6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Off Day</w:t>
            </w:r>
          </w:p>
        </w:tc>
        <w:tc>
          <w:tcPr>
            <w:tcW w:w="1350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</w:tr>
      <w:tr w:rsidR="00CC44B4" w:rsidRPr="00CC44B4" w:rsidTr="005D5A3D">
        <w:trPr>
          <w:jc w:val="center"/>
        </w:trPr>
        <w:tc>
          <w:tcPr>
            <w:tcW w:w="1601" w:type="dxa"/>
            <w:vAlign w:val="center"/>
          </w:tcPr>
          <w:p w:rsidR="00EB7A1C" w:rsidRPr="00CC44B4" w:rsidRDefault="00EB7A1C">
            <w:pPr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Sunday</w:t>
            </w:r>
          </w:p>
        </w:tc>
        <w:tc>
          <w:tcPr>
            <w:tcW w:w="1452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×</w:t>
            </w:r>
          </w:p>
        </w:tc>
        <w:tc>
          <w:tcPr>
            <w:tcW w:w="1527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×</w:t>
            </w:r>
          </w:p>
        </w:tc>
        <w:tc>
          <w:tcPr>
            <w:tcW w:w="1526" w:type="dxa"/>
            <w:vAlign w:val="center"/>
          </w:tcPr>
          <w:p w:rsidR="00EB7A1C" w:rsidRPr="00CC44B4" w:rsidRDefault="00CC44B4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×</w:t>
            </w:r>
          </w:p>
        </w:tc>
        <w:tc>
          <w:tcPr>
            <w:tcW w:w="1555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Counseling Hour</w:t>
            </w:r>
          </w:p>
        </w:tc>
        <w:tc>
          <w:tcPr>
            <w:tcW w:w="1604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Counseling Hour</w:t>
            </w:r>
          </w:p>
        </w:tc>
        <w:tc>
          <w:tcPr>
            <w:tcW w:w="1440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SE123</w:t>
            </w:r>
            <w:r w:rsidR="005D5A3D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M</w:t>
            </w:r>
          </w:p>
          <w:p w:rsidR="00EB7A1C" w:rsidRPr="00CC44B4" w:rsidRDefault="00C83F74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KT </w:t>
            </w:r>
            <w:r w:rsidR="00E00DC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913</w:t>
            </w:r>
          </w:p>
        </w:tc>
        <w:tc>
          <w:tcPr>
            <w:tcW w:w="1350" w:type="dxa"/>
            <w:vAlign w:val="center"/>
          </w:tcPr>
          <w:p w:rsidR="00020CD5" w:rsidRPr="00CC44B4" w:rsidRDefault="00020CD5" w:rsidP="00020CD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SE123</w:t>
            </w:r>
            <w:r w:rsidR="005D5A3D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N</w:t>
            </w:r>
          </w:p>
          <w:p w:rsidR="00EB7A1C" w:rsidRPr="00CC44B4" w:rsidRDefault="00020CD5" w:rsidP="00020CD5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KT 701A</w:t>
            </w:r>
          </w:p>
        </w:tc>
      </w:tr>
      <w:tr w:rsidR="00CC44B4" w:rsidRPr="00CC44B4" w:rsidTr="005D5A3D">
        <w:trPr>
          <w:jc w:val="center"/>
        </w:trPr>
        <w:tc>
          <w:tcPr>
            <w:tcW w:w="1601" w:type="dxa"/>
            <w:vAlign w:val="center"/>
          </w:tcPr>
          <w:p w:rsidR="00EB7A1C" w:rsidRPr="00CC44B4" w:rsidRDefault="00EB7A1C">
            <w:pPr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Monday</w:t>
            </w:r>
          </w:p>
        </w:tc>
        <w:tc>
          <w:tcPr>
            <w:tcW w:w="1452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×</w:t>
            </w:r>
          </w:p>
        </w:tc>
        <w:tc>
          <w:tcPr>
            <w:tcW w:w="1527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×</w:t>
            </w:r>
          </w:p>
        </w:tc>
        <w:tc>
          <w:tcPr>
            <w:tcW w:w="1526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SE123</w:t>
            </w:r>
            <w:r w:rsidR="005D5A3D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N</w:t>
            </w:r>
          </w:p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KT </w:t>
            </w:r>
            <w:r w:rsidR="00DB40C2" w:rsidRPr="00DB40C2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710</w:t>
            </w:r>
          </w:p>
        </w:tc>
        <w:tc>
          <w:tcPr>
            <w:tcW w:w="1555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Counseling Hour</w:t>
            </w:r>
          </w:p>
        </w:tc>
        <w:tc>
          <w:tcPr>
            <w:tcW w:w="1604" w:type="dxa"/>
            <w:vAlign w:val="center"/>
          </w:tcPr>
          <w:p w:rsidR="00EB7A1C" w:rsidRPr="00CC44B4" w:rsidRDefault="00EB7A1C" w:rsidP="002667D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SE123</w:t>
            </w:r>
            <w:r w:rsidR="005D5A3D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M</w:t>
            </w:r>
          </w:p>
          <w:p w:rsidR="00EB7A1C" w:rsidRPr="00CC44B4" w:rsidRDefault="00EB7A1C" w:rsidP="002667D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KT </w:t>
            </w:r>
            <w:r w:rsidR="00DB40C2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914</w:t>
            </w:r>
          </w:p>
        </w:tc>
        <w:tc>
          <w:tcPr>
            <w:tcW w:w="1440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×</w:t>
            </w:r>
          </w:p>
        </w:tc>
        <w:tc>
          <w:tcPr>
            <w:tcW w:w="1350" w:type="dxa"/>
            <w:vAlign w:val="center"/>
          </w:tcPr>
          <w:p w:rsidR="00EB7A1C" w:rsidRPr="00CC44B4" w:rsidRDefault="00020CD5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×</w:t>
            </w:r>
          </w:p>
        </w:tc>
      </w:tr>
      <w:tr w:rsidR="00CC44B4" w:rsidRPr="00CC44B4" w:rsidTr="005D5A3D">
        <w:trPr>
          <w:jc w:val="center"/>
        </w:trPr>
        <w:tc>
          <w:tcPr>
            <w:tcW w:w="1601" w:type="dxa"/>
            <w:vAlign w:val="center"/>
          </w:tcPr>
          <w:p w:rsidR="00EB7A1C" w:rsidRPr="00CC44B4" w:rsidRDefault="00EB7A1C">
            <w:pPr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Tuesday</w:t>
            </w:r>
          </w:p>
        </w:tc>
        <w:tc>
          <w:tcPr>
            <w:tcW w:w="1452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×</w:t>
            </w:r>
          </w:p>
        </w:tc>
        <w:tc>
          <w:tcPr>
            <w:tcW w:w="1527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×</w:t>
            </w:r>
          </w:p>
        </w:tc>
        <w:tc>
          <w:tcPr>
            <w:tcW w:w="1526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SE111</w:t>
            </w:r>
            <w:r w:rsidR="005D5A3D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K</w:t>
            </w:r>
          </w:p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KT </w:t>
            </w:r>
            <w:r w:rsidR="00084260" w:rsidRPr="00084260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703</w:t>
            </w:r>
          </w:p>
        </w:tc>
        <w:tc>
          <w:tcPr>
            <w:tcW w:w="1555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Counseling Hour</w:t>
            </w:r>
          </w:p>
        </w:tc>
        <w:tc>
          <w:tcPr>
            <w:tcW w:w="1604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Counseling Hour</w:t>
            </w:r>
          </w:p>
        </w:tc>
        <w:tc>
          <w:tcPr>
            <w:tcW w:w="1440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SE113</w:t>
            </w:r>
            <w:r w:rsidR="005D5A3D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I</w:t>
            </w:r>
          </w:p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KT </w:t>
            </w:r>
            <w:r w:rsidR="00807902" w:rsidRPr="00807902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913</w:t>
            </w:r>
          </w:p>
        </w:tc>
        <w:tc>
          <w:tcPr>
            <w:tcW w:w="1350" w:type="dxa"/>
            <w:vAlign w:val="center"/>
          </w:tcPr>
          <w:p w:rsidR="00EB7A1C" w:rsidRPr="00CC44B4" w:rsidRDefault="00020CD5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×</w:t>
            </w:r>
          </w:p>
        </w:tc>
      </w:tr>
      <w:tr w:rsidR="00CC44B4" w:rsidRPr="00CC44B4" w:rsidTr="005D5A3D">
        <w:trPr>
          <w:jc w:val="center"/>
        </w:trPr>
        <w:tc>
          <w:tcPr>
            <w:tcW w:w="1601" w:type="dxa"/>
            <w:vAlign w:val="center"/>
          </w:tcPr>
          <w:p w:rsidR="00EB7A1C" w:rsidRPr="00CC44B4" w:rsidRDefault="00EB7A1C">
            <w:pPr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Wednesday</w:t>
            </w:r>
          </w:p>
        </w:tc>
        <w:tc>
          <w:tcPr>
            <w:tcW w:w="1452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×</w:t>
            </w:r>
          </w:p>
        </w:tc>
        <w:tc>
          <w:tcPr>
            <w:tcW w:w="1527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×</w:t>
            </w:r>
          </w:p>
        </w:tc>
        <w:tc>
          <w:tcPr>
            <w:tcW w:w="1526" w:type="dxa"/>
            <w:vAlign w:val="center"/>
          </w:tcPr>
          <w:p w:rsidR="00EB7A1C" w:rsidRDefault="00E463DF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SE112 </w:t>
            </w:r>
            <w:r w:rsidRPr="00E463DF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I2</w:t>
            </w:r>
          </w:p>
          <w:p w:rsidR="00E463DF" w:rsidRPr="00CC44B4" w:rsidRDefault="00E463DF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E463DF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KT 610</w:t>
            </w:r>
          </w:p>
        </w:tc>
        <w:tc>
          <w:tcPr>
            <w:tcW w:w="1555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×</w:t>
            </w:r>
          </w:p>
        </w:tc>
        <w:tc>
          <w:tcPr>
            <w:tcW w:w="1604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SE111</w:t>
            </w:r>
            <w:r w:rsidR="005D5A3D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K</w:t>
            </w:r>
          </w:p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KT 701B</w:t>
            </w:r>
          </w:p>
        </w:tc>
        <w:tc>
          <w:tcPr>
            <w:tcW w:w="1440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SE113</w:t>
            </w:r>
            <w:r w:rsidR="00CC0520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I</w:t>
            </w:r>
          </w:p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KT </w:t>
            </w:r>
            <w:r w:rsidR="00807902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811</w:t>
            </w:r>
          </w:p>
        </w:tc>
        <w:tc>
          <w:tcPr>
            <w:tcW w:w="1350" w:type="dxa"/>
            <w:vAlign w:val="center"/>
          </w:tcPr>
          <w:p w:rsidR="00EB7A1C" w:rsidRPr="00CC44B4" w:rsidRDefault="00020CD5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×</w:t>
            </w:r>
          </w:p>
        </w:tc>
      </w:tr>
      <w:tr w:rsidR="00CC44B4" w:rsidRPr="00CC44B4" w:rsidTr="005D5A3D">
        <w:trPr>
          <w:jc w:val="center"/>
        </w:trPr>
        <w:tc>
          <w:tcPr>
            <w:tcW w:w="1601" w:type="dxa"/>
            <w:vAlign w:val="center"/>
          </w:tcPr>
          <w:p w:rsidR="00EB7A1C" w:rsidRPr="00CC44B4" w:rsidRDefault="00EB7A1C">
            <w:pPr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Thursday</w:t>
            </w:r>
          </w:p>
        </w:tc>
        <w:tc>
          <w:tcPr>
            <w:tcW w:w="1452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SE112</w:t>
            </w:r>
            <w:r w:rsidR="005D5A3D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J1</w:t>
            </w:r>
          </w:p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KT 610</w:t>
            </w:r>
          </w:p>
        </w:tc>
        <w:tc>
          <w:tcPr>
            <w:tcW w:w="1527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SE112</w:t>
            </w:r>
            <w:r w:rsidR="005D5A3D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J2</w:t>
            </w:r>
          </w:p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KT 610</w:t>
            </w:r>
          </w:p>
        </w:tc>
        <w:tc>
          <w:tcPr>
            <w:tcW w:w="1526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×</w:t>
            </w:r>
          </w:p>
        </w:tc>
        <w:tc>
          <w:tcPr>
            <w:tcW w:w="1555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×</w:t>
            </w:r>
          </w:p>
        </w:tc>
        <w:tc>
          <w:tcPr>
            <w:tcW w:w="1604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SE112</w:t>
            </w:r>
            <w:r w:rsidR="005D5A3D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r w:rsidR="0074531B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K2</w:t>
            </w:r>
          </w:p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KT 610</w:t>
            </w:r>
          </w:p>
        </w:tc>
        <w:tc>
          <w:tcPr>
            <w:tcW w:w="1440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SE112</w:t>
            </w:r>
            <w:r w:rsidR="005D5A3D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 xml:space="preserve"> </w:t>
            </w:r>
            <w:r w:rsidR="0074531B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K1</w:t>
            </w:r>
            <w:bookmarkStart w:id="0" w:name="_GoBack"/>
            <w:bookmarkEnd w:id="0"/>
          </w:p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KT 610</w:t>
            </w:r>
          </w:p>
        </w:tc>
        <w:tc>
          <w:tcPr>
            <w:tcW w:w="1350" w:type="dxa"/>
            <w:vAlign w:val="center"/>
          </w:tcPr>
          <w:p w:rsidR="00EB7A1C" w:rsidRPr="00CC44B4" w:rsidRDefault="00020CD5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×</w:t>
            </w:r>
          </w:p>
        </w:tc>
      </w:tr>
      <w:tr w:rsidR="00CC44B4" w:rsidRPr="00CC44B4" w:rsidTr="005D5A3D">
        <w:trPr>
          <w:jc w:val="center"/>
        </w:trPr>
        <w:tc>
          <w:tcPr>
            <w:tcW w:w="1601" w:type="dxa"/>
            <w:vAlign w:val="center"/>
          </w:tcPr>
          <w:p w:rsidR="00EB7A1C" w:rsidRPr="00CC44B4" w:rsidRDefault="00EB7A1C">
            <w:pPr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Friday</w:t>
            </w:r>
          </w:p>
        </w:tc>
        <w:tc>
          <w:tcPr>
            <w:tcW w:w="9104" w:type="dxa"/>
            <w:gridSpan w:val="6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CC44B4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Holiday</w:t>
            </w:r>
          </w:p>
        </w:tc>
        <w:tc>
          <w:tcPr>
            <w:tcW w:w="1350" w:type="dxa"/>
            <w:vAlign w:val="center"/>
          </w:tcPr>
          <w:p w:rsidR="00EB7A1C" w:rsidRPr="00CC44B4" w:rsidRDefault="00EB7A1C" w:rsidP="00572E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</w:tr>
    </w:tbl>
    <w:p w:rsidR="00373715" w:rsidRDefault="00373715"/>
    <w:p w:rsidR="00B76A24" w:rsidRPr="00CC44B4" w:rsidRDefault="00B76A24">
      <w:pPr>
        <w:rPr>
          <w:sz w:val="2"/>
        </w:rPr>
      </w:pPr>
    </w:p>
    <w:p w:rsidR="00B76A24" w:rsidRPr="00B76A24" w:rsidRDefault="00B76A24">
      <w:pPr>
        <w:rPr>
          <w:rFonts w:ascii="Times New Roman" w:hAnsi="Times New Roman" w:cs="Times New Roman"/>
          <w:b/>
          <w:sz w:val="28"/>
          <w:szCs w:val="28"/>
        </w:rPr>
      </w:pPr>
      <w:r w:rsidRPr="00B76A24">
        <w:rPr>
          <w:rFonts w:ascii="Times New Roman" w:hAnsi="Times New Roman" w:cs="Times New Roman"/>
          <w:b/>
          <w:sz w:val="28"/>
          <w:szCs w:val="28"/>
        </w:rPr>
        <w:t xml:space="preserve">Cell-phone: +880 </w:t>
      </w:r>
      <w:r w:rsidR="00911185">
        <w:rPr>
          <w:rFonts w:ascii="Times New Roman" w:hAnsi="Times New Roman" w:cs="Times New Roman"/>
          <w:b/>
          <w:sz w:val="28"/>
          <w:szCs w:val="28"/>
        </w:rPr>
        <w:t>1714</w:t>
      </w:r>
      <w:r w:rsidRPr="00B76A24">
        <w:rPr>
          <w:rFonts w:ascii="Times New Roman" w:hAnsi="Times New Roman" w:cs="Times New Roman"/>
          <w:b/>
          <w:sz w:val="28"/>
          <w:szCs w:val="28"/>
        </w:rPr>
        <w:t>969317 (Telegram &amp; WhatsApp available)</w:t>
      </w:r>
    </w:p>
    <w:p w:rsidR="00B76A24" w:rsidRPr="00B76A24" w:rsidRDefault="00B76A24">
      <w:pPr>
        <w:rPr>
          <w:rFonts w:ascii="Times New Roman" w:hAnsi="Times New Roman" w:cs="Times New Roman"/>
          <w:b/>
          <w:sz w:val="28"/>
          <w:szCs w:val="28"/>
        </w:rPr>
      </w:pPr>
      <w:r w:rsidRPr="00B76A24">
        <w:rPr>
          <w:rFonts w:ascii="Times New Roman" w:hAnsi="Times New Roman" w:cs="Times New Roman"/>
          <w:b/>
          <w:sz w:val="28"/>
          <w:szCs w:val="28"/>
        </w:rPr>
        <w:t>Email: rashidul.cse0394.c@diu.edu.bd (official), rashidulhasanhridoy@gmail.com (personal)</w:t>
      </w:r>
    </w:p>
    <w:p w:rsidR="00B76A24" w:rsidRPr="00B76A24" w:rsidRDefault="00B76A24">
      <w:pPr>
        <w:rPr>
          <w:rFonts w:ascii="Times New Roman" w:hAnsi="Times New Roman" w:cs="Times New Roman"/>
          <w:b/>
          <w:sz w:val="28"/>
          <w:szCs w:val="28"/>
        </w:rPr>
      </w:pPr>
      <w:r w:rsidRPr="00B76A24">
        <w:rPr>
          <w:rFonts w:ascii="Times New Roman" w:hAnsi="Times New Roman" w:cs="Times New Roman"/>
          <w:b/>
          <w:sz w:val="28"/>
          <w:szCs w:val="28"/>
        </w:rPr>
        <w:t>Website: https://rashidulhasanhridoy.com</w:t>
      </w:r>
    </w:p>
    <w:sectPr w:rsidR="00B76A24" w:rsidRPr="00B76A24" w:rsidSect="0037371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0MTE2NzI3tTA1srRU0lEKTi0uzszPAykwqQUAiDRyTSwAAAA="/>
  </w:docVars>
  <w:rsids>
    <w:rsidRoot w:val="00373715"/>
    <w:rsid w:val="00012B9D"/>
    <w:rsid w:val="00020CD5"/>
    <w:rsid w:val="00084260"/>
    <w:rsid w:val="001C4331"/>
    <w:rsid w:val="002074A9"/>
    <w:rsid w:val="00250F81"/>
    <w:rsid w:val="002667DD"/>
    <w:rsid w:val="00267EDD"/>
    <w:rsid w:val="002F4C87"/>
    <w:rsid w:val="00373715"/>
    <w:rsid w:val="003C613A"/>
    <w:rsid w:val="00572E69"/>
    <w:rsid w:val="005D5A3D"/>
    <w:rsid w:val="006107A0"/>
    <w:rsid w:val="0074531B"/>
    <w:rsid w:val="007911A1"/>
    <w:rsid w:val="007B1112"/>
    <w:rsid w:val="007D6A62"/>
    <w:rsid w:val="00807902"/>
    <w:rsid w:val="00877218"/>
    <w:rsid w:val="00911185"/>
    <w:rsid w:val="009236EF"/>
    <w:rsid w:val="00A00A67"/>
    <w:rsid w:val="00A7619C"/>
    <w:rsid w:val="00AB60F0"/>
    <w:rsid w:val="00AE56C7"/>
    <w:rsid w:val="00B76A24"/>
    <w:rsid w:val="00BE3F80"/>
    <w:rsid w:val="00C83F74"/>
    <w:rsid w:val="00CC0520"/>
    <w:rsid w:val="00CC44B4"/>
    <w:rsid w:val="00D60E15"/>
    <w:rsid w:val="00DB40C2"/>
    <w:rsid w:val="00E00DC4"/>
    <w:rsid w:val="00E463DF"/>
    <w:rsid w:val="00E4703B"/>
    <w:rsid w:val="00EB3EE6"/>
    <w:rsid w:val="00EB7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2FB004"/>
  <w15:chartTrackingRefBased/>
  <w15:docId w15:val="{1491E112-E55C-41F5-A731-805261988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7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6A2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</Pages>
  <Words>139</Words>
  <Characters>699</Characters>
  <Application>Microsoft Office Word</Application>
  <DocSecurity>0</DocSecurity>
  <Lines>99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IDOY</dc:creator>
  <cp:keywords/>
  <dc:description/>
  <cp:lastModifiedBy>HRIDOY</cp:lastModifiedBy>
  <cp:revision>99</cp:revision>
  <cp:lastPrinted>2024-01-26T20:57:00Z</cp:lastPrinted>
  <dcterms:created xsi:type="dcterms:W3CDTF">2024-01-17T15:32:00Z</dcterms:created>
  <dcterms:modified xsi:type="dcterms:W3CDTF">2024-04-18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30c128-12cd-4507-8a6c-cd655dead167</vt:lpwstr>
  </property>
</Properties>
</file>